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na Her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r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53 North Nordica Avenue, Niles, IL, USA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rman_nin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7456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nn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0/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